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4265" w14:textId="3F073CAD" w:rsidR="00A11686" w:rsidRPr="00DB556C" w:rsidRDefault="00785BFA" w:rsidP="00785BFA">
      <w:pPr>
        <w:spacing w:after="0" w:line="240" w:lineRule="auto"/>
        <w:jc w:val="center"/>
        <w:rPr>
          <w:b/>
          <w:bCs/>
          <w:sz w:val="28"/>
          <w:szCs w:val="28"/>
          <w:lang w:val="en-ID"/>
        </w:rPr>
      </w:pPr>
      <w:r w:rsidRPr="00785BFA">
        <w:rPr>
          <w:b/>
          <w:bCs/>
          <w:sz w:val="28"/>
          <w:szCs w:val="28"/>
        </w:rPr>
        <w:t xml:space="preserve">Rubrik Nilai Asesmen </w:t>
      </w:r>
      <w:r w:rsidR="00DB556C">
        <w:rPr>
          <w:b/>
          <w:bCs/>
          <w:sz w:val="28"/>
          <w:szCs w:val="28"/>
          <w:lang w:val="en-ID"/>
        </w:rPr>
        <w:t>2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KisiTabel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4CAEF18F" w:rsidR="00785BFA" w:rsidRPr="005C59E3" w:rsidRDefault="005C59E3">
            <w:pPr>
              <w:rPr>
                <w:lang w:val="en-US"/>
              </w:rPr>
            </w:pPr>
            <w:r>
              <w:rPr>
                <w:lang w:val="en-US"/>
              </w:rPr>
              <w:t>6706210103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202D7F20" w:rsidR="00785BFA" w:rsidRPr="005C59E3" w:rsidRDefault="005C59E3">
            <w:pPr>
              <w:rPr>
                <w:lang w:val="en-US"/>
              </w:rPr>
            </w:pPr>
            <w:r>
              <w:rPr>
                <w:lang w:val="en-US"/>
              </w:rPr>
              <w:t>RADITYA EGA ASYRAF AZHAFIRI HERLAMBANG</w:t>
            </w:r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15AB22FC" w:rsidR="00785BFA" w:rsidRPr="005C59E3" w:rsidRDefault="005C59E3">
            <w:pPr>
              <w:rPr>
                <w:lang w:val="en-US"/>
              </w:rPr>
            </w:pPr>
            <w:r>
              <w:rPr>
                <w:lang w:val="en-US"/>
              </w:rPr>
              <w:t>CONVERTER KECEPATAN</w:t>
            </w:r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4C4A2F7" w14:textId="03AC9F24" w:rsidR="00F009C1" w:rsidRPr="00785BFA" w:rsidRDefault="00C704B8">
            <w:r>
              <w:rPr>
                <w:lang w:val="en-US"/>
              </w:rPr>
              <w:t>Aplikasi tentang menghitung jarak dari KM sampai MM</w:t>
            </w:r>
          </w:p>
        </w:tc>
      </w:tr>
      <w:tr w:rsidR="00A76D84" w:rsidRPr="001D36F3" w14:paraId="7DD387F0" w14:textId="77777777" w:rsidTr="00E73A03">
        <w:tc>
          <w:tcPr>
            <w:tcW w:w="2122" w:type="dxa"/>
          </w:tcPr>
          <w:p w14:paraId="51B28DC8" w14:textId="77777777" w:rsidR="00A76D84" w:rsidRPr="001D36F3" w:rsidRDefault="00A76D84" w:rsidP="00E73A03">
            <w:r w:rsidRPr="001D36F3">
              <w:t>Status Aplikasi</w:t>
            </w:r>
          </w:p>
        </w:tc>
        <w:tc>
          <w:tcPr>
            <w:tcW w:w="7507" w:type="dxa"/>
          </w:tcPr>
          <w:p w14:paraId="49F602BA" w14:textId="76CF4BC5" w:rsidR="00A76D84" w:rsidRPr="001D36F3" w:rsidRDefault="00A76D84" w:rsidP="00E73A03">
            <w:r w:rsidRPr="001D36F3">
              <w:t>Lanjutan project asesmen 1</w:t>
            </w:r>
          </w:p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15C06BD8" w:rsidR="00114E5E" w:rsidRPr="00600475" w:rsidRDefault="0068680F">
            <w:r>
              <w:rPr>
                <w:lang w:val="en-ID"/>
              </w:rPr>
              <w:t xml:space="preserve">URL </w:t>
            </w:r>
            <w:r w:rsidR="00114E5E" w:rsidRPr="00600475">
              <w:t>Github Aplikasi</w:t>
            </w:r>
          </w:p>
        </w:tc>
        <w:tc>
          <w:tcPr>
            <w:tcW w:w="7507" w:type="dxa"/>
          </w:tcPr>
          <w:p w14:paraId="343A0AC2" w14:textId="2382B4B2" w:rsidR="00114E5E" w:rsidRPr="00600475" w:rsidRDefault="005B5F05">
            <w:r w:rsidRPr="005B5F05">
              <w:t>https://github.com/radityaega1/Assessment-MobPro1.git</w:t>
            </w:r>
          </w:p>
        </w:tc>
      </w:tr>
    </w:tbl>
    <w:p w14:paraId="026B1380" w14:textId="1222E7A9" w:rsidR="00785BFA" w:rsidRPr="00600475" w:rsidRDefault="00785BFA"/>
    <w:tbl>
      <w:tblPr>
        <w:tblStyle w:val="KisiTabel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77777777" w:rsidR="00903D2C" w:rsidRPr="00600475" w:rsidRDefault="00903D2C" w:rsidP="006B7C28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1486" w:type="dxa"/>
          </w:tcPr>
          <w:p w14:paraId="770DB290" w14:textId="77777777" w:rsidR="00903D2C" w:rsidRPr="00600475" w:rsidRDefault="00903D2C"/>
        </w:tc>
      </w:tr>
      <w:tr w:rsidR="00911D50" w:rsidRPr="00600475" w14:paraId="735966EC" w14:textId="77777777" w:rsidTr="00D032FA">
        <w:tc>
          <w:tcPr>
            <w:tcW w:w="557" w:type="dxa"/>
          </w:tcPr>
          <w:p w14:paraId="6C95726B" w14:textId="1D7798B0" w:rsidR="00911D50" w:rsidRDefault="00911D50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3C535F25" w14:textId="71894CF1" w:rsidR="00911D50" w:rsidRPr="00600475" w:rsidRDefault="00911D50">
            <w:r w:rsidRPr="00911D50">
              <w:t>Minimum SDK version menggunakan API 21</w:t>
            </w:r>
          </w:p>
        </w:tc>
        <w:tc>
          <w:tcPr>
            <w:tcW w:w="1485" w:type="dxa"/>
          </w:tcPr>
          <w:p w14:paraId="6575D40C" w14:textId="77777777" w:rsidR="00911D50" w:rsidRPr="00600475" w:rsidRDefault="00911D50" w:rsidP="006B7C28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1486" w:type="dxa"/>
          </w:tcPr>
          <w:p w14:paraId="7454C6BE" w14:textId="77777777" w:rsidR="00911D50" w:rsidRPr="00600475" w:rsidRDefault="00911D50"/>
        </w:tc>
      </w:tr>
      <w:tr w:rsidR="00911D50" w:rsidRPr="00600475" w14:paraId="0874198A" w14:textId="77777777" w:rsidTr="00597D2E">
        <w:tc>
          <w:tcPr>
            <w:tcW w:w="557" w:type="dxa"/>
          </w:tcPr>
          <w:p w14:paraId="6477D0C7" w14:textId="77777777" w:rsidR="00911D50" w:rsidRPr="00903D2C" w:rsidRDefault="00911D50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63914E56" w14:textId="77777777" w:rsidR="00911D50" w:rsidRPr="00600475" w:rsidRDefault="00911D50" w:rsidP="00597D2E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58773699" w14:textId="77777777" w:rsidR="00911D50" w:rsidRPr="00600475" w:rsidRDefault="00911D50" w:rsidP="006B7C28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1486" w:type="dxa"/>
          </w:tcPr>
          <w:p w14:paraId="707660FF" w14:textId="77777777" w:rsidR="00911D50" w:rsidRPr="00600475" w:rsidRDefault="00911D50" w:rsidP="00597D2E"/>
        </w:tc>
      </w:tr>
      <w:tr w:rsidR="00903D2C" w:rsidRPr="00600475" w14:paraId="0E285BCE" w14:textId="638840E9" w:rsidTr="00D032FA">
        <w:tc>
          <w:tcPr>
            <w:tcW w:w="557" w:type="dxa"/>
          </w:tcPr>
          <w:p w14:paraId="42E1F4C1" w14:textId="4A1E0890" w:rsidR="00903D2C" w:rsidRPr="00903D2C" w:rsidRDefault="00CE0FDE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101" w:type="dxa"/>
          </w:tcPr>
          <w:p w14:paraId="7177709E" w14:textId="78C33004" w:rsidR="00903D2C" w:rsidRPr="00600475" w:rsidRDefault="00903D2C">
            <w:r w:rsidRPr="00600475">
              <w:t>Memiliki setidaknya 1 Activity dan 3 Fragment</w:t>
            </w:r>
          </w:p>
        </w:tc>
        <w:tc>
          <w:tcPr>
            <w:tcW w:w="1485" w:type="dxa"/>
          </w:tcPr>
          <w:p w14:paraId="63AF644C" w14:textId="56C4F64D" w:rsidR="00903D2C" w:rsidRPr="00067FC7" w:rsidRDefault="00903D2C" w:rsidP="00067FC7">
            <w:pPr>
              <w:pStyle w:val="DaftarParagraf"/>
              <w:numPr>
                <w:ilvl w:val="0"/>
                <w:numId w:val="4"/>
              </w:numPr>
              <w:jc w:val="center"/>
              <w:rPr>
                <w:lang w:val="en-US"/>
              </w:rPr>
            </w:pPr>
          </w:p>
        </w:tc>
        <w:tc>
          <w:tcPr>
            <w:tcW w:w="1486" w:type="dxa"/>
          </w:tcPr>
          <w:p w14:paraId="7D2F1B8F" w14:textId="77777777" w:rsidR="00903D2C" w:rsidRPr="00600475" w:rsidRDefault="00903D2C"/>
        </w:tc>
      </w:tr>
      <w:tr w:rsidR="00903D2C" w:rsidRPr="00600475" w14:paraId="060386F2" w14:textId="7DA37036" w:rsidTr="00D032FA">
        <w:tc>
          <w:tcPr>
            <w:tcW w:w="557" w:type="dxa"/>
          </w:tcPr>
          <w:p w14:paraId="06BCFFCE" w14:textId="6A5ED114" w:rsidR="00903D2C" w:rsidRPr="00903D2C" w:rsidRDefault="00CE0FDE" w:rsidP="00911D50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101" w:type="dxa"/>
          </w:tcPr>
          <w:p w14:paraId="1BAE3A69" w14:textId="459F01D7" w:rsidR="00903D2C" w:rsidRPr="00600475" w:rsidRDefault="00903D2C">
            <w:r w:rsidRPr="00600475">
              <w:t>Navigasi menggunakan Navigation Component</w:t>
            </w:r>
          </w:p>
        </w:tc>
        <w:tc>
          <w:tcPr>
            <w:tcW w:w="1485" w:type="dxa"/>
          </w:tcPr>
          <w:p w14:paraId="1E3BBE68" w14:textId="77777777" w:rsidR="00903D2C" w:rsidRPr="00600475" w:rsidRDefault="00903D2C" w:rsidP="00067FC7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1486" w:type="dxa"/>
          </w:tcPr>
          <w:p w14:paraId="0214CD5E" w14:textId="77777777" w:rsidR="00903D2C" w:rsidRPr="00600475" w:rsidRDefault="00903D2C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KisiTabel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330DFC" w14:paraId="0A176B86" w14:textId="77777777" w:rsidTr="00D47EDE">
        <w:tc>
          <w:tcPr>
            <w:tcW w:w="562" w:type="dxa"/>
          </w:tcPr>
          <w:p w14:paraId="067124B0" w14:textId="5BF7B37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330DFC" w:rsidRDefault="00903D2C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ilai*</w:t>
            </w:r>
          </w:p>
        </w:tc>
      </w:tr>
      <w:tr w:rsidR="00330DFC" w:rsidRPr="00330DFC" w14:paraId="4A7C3817" w14:textId="77777777" w:rsidTr="00D47EDE">
        <w:tc>
          <w:tcPr>
            <w:tcW w:w="562" w:type="dxa"/>
          </w:tcPr>
          <w:p w14:paraId="6501282D" w14:textId="052DC221" w:rsidR="00330DFC" w:rsidRPr="00330DFC" w:rsidRDefault="00330DFC" w:rsidP="00330DFC">
            <w:pPr>
              <w:jc w:val="center"/>
            </w:pPr>
            <w:r w:rsidRPr="00330DFC">
              <w:t>1</w:t>
            </w:r>
          </w:p>
        </w:tc>
        <w:tc>
          <w:tcPr>
            <w:tcW w:w="6096" w:type="dxa"/>
          </w:tcPr>
          <w:p w14:paraId="786F2D72" w14:textId="25AFFF7F" w:rsidR="00330DFC" w:rsidRPr="002C0FAA" w:rsidRDefault="00330DFC" w:rsidP="00330DFC">
            <w:r w:rsidRPr="002C0FAA">
              <w:t>Dapat mempertahankan fitur sesuai kriteria asesmen 1</w:t>
            </w:r>
          </w:p>
        </w:tc>
        <w:tc>
          <w:tcPr>
            <w:tcW w:w="992" w:type="dxa"/>
          </w:tcPr>
          <w:p w14:paraId="5C2F6C38" w14:textId="450E6BB9" w:rsidR="00330DFC" w:rsidRPr="00330DFC" w:rsidRDefault="00330DFC" w:rsidP="006B7C28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22577949" w14:textId="77777777" w:rsidR="00330DFC" w:rsidRPr="00330DFC" w:rsidRDefault="00330DFC" w:rsidP="006B7C28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10D4B04D" w14:textId="77777777" w:rsidR="00330DFC" w:rsidRPr="00330DFC" w:rsidRDefault="00330DFC" w:rsidP="00330DFC"/>
        </w:tc>
      </w:tr>
      <w:tr w:rsidR="00330DFC" w:rsidRPr="00330DFC" w14:paraId="2B7D6A87" w14:textId="77777777" w:rsidTr="00D47EDE">
        <w:tc>
          <w:tcPr>
            <w:tcW w:w="562" w:type="dxa"/>
          </w:tcPr>
          <w:p w14:paraId="0E670D20" w14:textId="477D181F" w:rsidR="00330DFC" w:rsidRPr="00330DFC" w:rsidRDefault="00330DFC" w:rsidP="00330DFC">
            <w:pPr>
              <w:jc w:val="center"/>
            </w:pPr>
            <w:r w:rsidRPr="00330DFC">
              <w:t>2</w:t>
            </w:r>
          </w:p>
        </w:tc>
        <w:tc>
          <w:tcPr>
            <w:tcW w:w="6096" w:type="dxa"/>
          </w:tcPr>
          <w:p w14:paraId="226F4FC8" w14:textId="7082B244" w:rsidR="00330DFC" w:rsidRPr="002C0FAA" w:rsidRDefault="00330DFC" w:rsidP="00330DFC">
            <w:r w:rsidRPr="002C0FAA">
              <w:t>Dapat menggunakan arsitektur MVVM dalam aplikasi</w:t>
            </w:r>
          </w:p>
        </w:tc>
        <w:tc>
          <w:tcPr>
            <w:tcW w:w="992" w:type="dxa"/>
          </w:tcPr>
          <w:p w14:paraId="23546641" w14:textId="06004B70" w:rsidR="00330DFC" w:rsidRPr="00330DFC" w:rsidRDefault="00E2055A" w:rsidP="00330DFC">
            <w:pPr>
              <w:jc w:val="center"/>
            </w:pPr>
            <w:r>
              <w:rPr>
                <w:lang w:val="en-ID"/>
              </w:rPr>
              <w:t>2</w:t>
            </w:r>
            <w:r w:rsidR="00330DFC" w:rsidRPr="00330DFC">
              <w:t>0</w:t>
            </w:r>
          </w:p>
        </w:tc>
        <w:tc>
          <w:tcPr>
            <w:tcW w:w="992" w:type="dxa"/>
          </w:tcPr>
          <w:p w14:paraId="77E380BC" w14:textId="77777777" w:rsidR="00330DFC" w:rsidRPr="00330DFC" w:rsidRDefault="00330DFC" w:rsidP="0019251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6DCEA42E" w14:textId="77777777" w:rsidR="00330DFC" w:rsidRPr="00330DFC" w:rsidRDefault="00330DFC" w:rsidP="00330DFC"/>
        </w:tc>
      </w:tr>
      <w:tr w:rsidR="00E2055A" w:rsidRPr="00330DFC" w14:paraId="21E3D398" w14:textId="77777777" w:rsidTr="00D47EDE">
        <w:tc>
          <w:tcPr>
            <w:tcW w:w="562" w:type="dxa"/>
          </w:tcPr>
          <w:p w14:paraId="47C8A768" w14:textId="124E1E7D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096" w:type="dxa"/>
          </w:tcPr>
          <w:p w14:paraId="77CB263B" w14:textId="3481719E" w:rsidR="00E2055A" w:rsidRPr="002C0FAA" w:rsidRDefault="00E2055A" w:rsidP="00330DFC">
            <w:r w:rsidRPr="002C0FAA">
              <w:t>Dapat membuat navigasi menggunakan Button</w:t>
            </w:r>
          </w:p>
        </w:tc>
        <w:tc>
          <w:tcPr>
            <w:tcW w:w="992" w:type="dxa"/>
          </w:tcPr>
          <w:p w14:paraId="4786A363" w14:textId="60790EFC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1336F3D8" w14:textId="77777777" w:rsidR="00E2055A" w:rsidRPr="00330DFC" w:rsidRDefault="00E2055A" w:rsidP="009A076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3E356801" w14:textId="77777777" w:rsidR="00E2055A" w:rsidRPr="00330DFC" w:rsidRDefault="00E2055A" w:rsidP="00330DFC"/>
        </w:tc>
      </w:tr>
      <w:tr w:rsidR="00E2055A" w:rsidRPr="00330DFC" w14:paraId="4086F734" w14:textId="77777777" w:rsidTr="00D47EDE">
        <w:tc>
          <w:tcPr>
            <w:tcW w:w="562" w:type="dxa"/>
          </w:tcPr>
          <w:p w14:paraId="46CA5A4D" w14:textId="59F464FF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096" w:type="dxa"/>
          </w:tcPr>
          <w:p w14:paraId="5BF7289E" w14:textId="12D14863" w:rsidR="00E2055A" w:rsidRPr="002C0FAA" w:rsidRDefault="00E2055A" w:rsidP="00330DFC">
            <w:r w:rsidRPr="002C0FAA">
              <w:t>Dapat membuat navigasi menggunakan tombol Up</w:t>
            </w:r>
          </w:p>
        </w:tc>
        <w:tc>
          <w:tcPr>
            <w:tcW w:w="992" w:type="dxa"/>
          </w:tcPr>
          <w:p w14:paraId="33DE1DC6" w14:textId="1F40B975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6B290FBE" w14:textId="77777777" w:rsidR="00E2055A" w:rsidRPr="00330DFC" w:rsidRDefault="00E2055A" w:rsidP="009A076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214DCB8F" w14:textId="77777777" w:rsidR="00E2055A" w:rsidRPr="00330DFC" w:rsidRDefault="00E2055A" w:rsidP="00330DFC"/>
        </w:tc>
      </w:tr>
      <w:tr w:rsidR="00E2055A" w:rsidRPr="00330DFC" w14:paraId="15ECA50E" w14:textId="77777777" w:rsidTr="00D47EDE">
        <w:tc>
          <w:tcPr>
            <w:tcW w:w="562" w:type="dxa"/>
          </w:tcPr>
          <w:p w14:paraId="1D628A85" w14:textId="0FD35E56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096" w:type="dxa"/>
          </w:tcPr>
          <w:p w14:paraId="6868DE51" w14:textId="3AA6759C" w:rsidR="00E2055A" w:rsidRPr="002C0FAA" w:rsidRDefault="00E2055A" w:rsidP="00330DFC">
            <w:r w:rsidRPr="002C0FAA">
              <w:t>Dapat menggunakan menu untuk navigasi atau lainnya</w:t>
            </w:r>
          </w:p>
        </w:tc>
        <w:tc>
          <w:tcPr>
            <w:tcW w:w="992" w:type="dxa"/>
          </w:tcPr>
          <w:p w14:paraId="1A25A6A4" w14:textId="6C2A69AF" w:rsidR="00E2055A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176938E" w14:textId="33BD68B2" w:rsidR="00E2055A" w:rsidRPr="009A0764" w:rsidRDefault="00E2055A" w:rsidP="009A0764">
            <w:pPr>
              <w:pStyle w:val="DaftarParagraf"/>
              <w:numPr>
                <w:ilvl w:val="0"/>
                <w:numId w:val="4"/>
              </w:numPr>
              <w:jc w:val="center"/>
              <w:rPr>
                <w:lang w:val="en-US"/>
              </w:rPr>
            </w:pPr>
          </w:p>
        </w:tc>
        <w:tc>
          <w:tcPr>
            <w:tcW w:w="987" w:type="dxa"/>
          </w:tcPr>
          <w:p w14:paraId="2D078E59" w14:textId="77777777" w:rsidR="00E2055A" w:rsidRPr="00330DFC" w:rsidRDefault="00E2055A" w:rsidP="00330DFC"/>
        </w:tc>
      </w:tr>
      <w:tr w:rsidR="00E2055A" w:rsidRPr="00330DFC" w14:paraId="69D52979" w14:textId="77777777" w:rsidTr="00D47EDE">
        <w:tc>
          <w:tcPr>
            <w:tcW w:w="562" w:type="dxa"/>
          </w:tcPr>
          <w:p w14:paraId="4070B2CF" w14:textId="3AD6B899" w:rsidR="00E2055A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6</w:t>
            </w:r>
          </w:p>
        </w:tc>
        <w:tc>
          <w:tcPr>
            <w:tcW w:w="6096" w:type="dxa"/>
          </w:tcPr>
          <w:p w14:paraId="3E8883DE" w14:textId="4ED3115E" w:rsidR="00E2055A" w:rsidRPr="002C0FAA" w:rsidRDefault="00E2055A" w:rsidP="00330DFC">
            <w:r w:rsidRPr="002C0FAA">
              <w:t>Dapat menggunakan intent untuk navigasi ke aplikasi lain</w:t>
            </w:r>
          </w:p>
        </w:tc>
        <w:tc>
          <w:tcPr>
            <w:tcW w:w="992" w:type="dxa"/>
          </w:tcPr>
          <w:p w14:paraId="1637BF3B" w14:textId="4E35FDBF" w:rsidR="00E2055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73AFFD44" w14:textId="77777777" w:rsidR="00E2055A" w:rsidRPr="00330DFC" w:rsidRDefault="00E2055A" w:rsidP="00067FC7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41941ACE" w14:textId="77777777" w:rsidR="00E2055A" w:rsidRPr="00330DFC" w:rsidRDefault="00E2055A" w:rsidP="00330DFC"/>
        </w:tc>
      </w:tr>
      <w:tr w:rsidR="00330DFC" w:rsidRPr="00330DFC" w14:paraId="7824F329" w14:textId="77777777" w:rsidTr="00D47EDE">
        <w:tc>
          <w:tcPr>
            <w:tcW w:w="562" w:type="dxa"/>
          </w:tcPr>
          <w:p w14:paraId="66EE5CA7" w14:textId="45E9D15B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7</w:t>
            </w:r>
          </w:p>
        </w:tc>
        <w:tc>
          <w:tcPr>
            <w:tcW w:w="6096" w:type="dxa"/>
          </w:tcPr>
          <w:p w14:paraId="61655C9D" w14:textId="08A6116F" w:rsidR="00330DFC" w:rsidRPr="002C0FAA" w:rsidRDefault="00330DFC" w:rsidP="00330DFC">
            <w:r w:rsidRPr="002C0FAA">
              <w:t>Dapat menyimpan data yang diinput pengguna ke database</w:t>
            </w:r>
          </w:p>
        </w:tc>
        <w:tc>
          <w:tcPr>
            <w:tcW w:w="992" w:type="dxa"/>
          </w:tcPr>
          <w:p w14:paraId="089EED19" w14:textId="33AC687A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53FA8770" w14:textId="77777777" w:rsidR="00330DFC" w:rsidRPr="00330DFC" w:rsidRDefault="00330DFC" w:rsidP="004B50A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4D2AA5BC" w14:textId="77777777" w:rsidR="00330DFC" w:rsidRPr="00330DFC" w:rsidRDefault="00330DFC" w:rsidP="00330DFC"/>
        </w:tc>
      </w:tr>
      <w:tr w:rsidR="00330DFC" w:rsidRPr="00330DFC" w14:paraId="65914357" w14:textId="77777777" w:rsidTr="00D47EDE">
        <w:tc>
          <w:tcPr>
            <w:tcW w:w="562" w:type="dxa"/>
          </w:tcPr>
          <w:p w14:paraId="5AA461E4" w14:textId="5604239F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8</w:t>
            </w:r>
          </w:p>
        </w:tc>
        <w:tc>
          <w:tcPr>
            <w:tcW w:w="6096" w:type="dxa"/>
          </w:tcPr>
          <w:p w14:paraId="6F4C4DE1" w14:textId="7FA906AD" w:rsidR="00330DFC" w:rsidRPr="002C0FAA" w:rsidRDefault="00330DFC" w:rsidP="00330DFC">
            <w:r w:rsidRPr="002C0FAA">
              <w:t>Dapat menampilkan data dari database dalam bentuk list</w:t>
            </w:r>
          </w:p>
        </w:tc>
        <w:tc>
          <w:tcPr>
            <w:tcW w:w="992" w:type="dxa"/>
          </w:tcPr>
          <w:p w14:paraId="5D5499B6" w14:textId="5EA64A8E" w:rsidR="00330DFC" w:rsidRPr="0029586C" w:rsidRDefault="00330DFC" w:rsidP="00330DFC">
            <w:pPr>
              <w:jc w:val="center"/>
              <w:rPr>
                <w:lang w:val="en-ID"/>
              </w:rPr>
            </w:pPr>
            <w:r w:rsidRPr="00330DFC">
              <w:t>1</w:t>
            </w:r>
            <w:r w:rsidR="0029586C"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1199C764" w14:textId="77777777" w:rsidR="00330DFC" w:rsidRPr="00330DFC" w:rsidRDefault="00330DFC" w:rsidP="004B50A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53830CDC" w14:textId="77777777" w:rsidR="00330DFC" w:rsidRPr="00330DFC" w:rsidRDefault="00330DFC" w:rsidP="00330DFC"/>
        </w:tc>
      </w:tr>
      <w:tr w:rsidR="00330DFC" w:rsidRPr="00330DFC" w14:paraId="7AFA8E98" w14:textId="77777777" w:rsidTr="00D47EDE">
        <w:tc>
          <w:tcPr>
            <w:tcW w:w="562" w:type="dxa"/>
          </w:tcPr>
          <w:p w14:paraId="0AD0E45A" w14:textId="2BCD2FB9" w:rsidR="00330DFC" w:rsidRPr="0060798A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9</w:t>
            </w:r>
          </w:p>
        </w:tc>
        <w:tc>
          <w:tcPr>
            <w:tcW w:w="6096" w:type="dxa"/>
          </w:tcPr>
          <w:p w14:paraId="0AD4F75D" w14:textId="3AEF5175" w:rsidR="00330DFC" w:rsidRPr="002C0FAA" w:rsidRDefault="00330DFC" w:rsidP="00330DFC">
            <w:r w:rsidRPr="002C0FAA">
              <w:t>Dapat menghapus data yang dipilih pengguna dari database</w:t>
            </w:r>
          </w:p>
        </w:tc>
        <w:tc>
          <w:tcPr>
            <w:tcW w:w="992" w:type="dxa"/>
          </w:tcPr>
          <w:p w14:paraId="272253C6" w14:textId="6721B2E3" w:rsidR="00330DFC" w:rsidRPr="0029586C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6AF4941D" w14:textId="77777777" w:rsidR="00330DFC" w:rsidRPr="00330DFC" w:rsidRDefault="00330DFC" w:rsidP="004B50A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43E31DC9" w14:textId="77777777" w:rsidR="00330DFC" w:rsidRPr="00330DFC" w:rsidRDefault="00330DFC" w:rsidP="00330DFC"/>
        </w:tc>
      </w:tr>
      <w:tr w:rsidR="00330DFC" w:rsidRPr="00330DFC" w14:paraId="08FDCA26" w14:textId="77777777" w:rsidTr="00D47EDE">
        <w:tc>
          <w:tcPr>
            <w:tcW w:w="562" w:type="dxa"/>
          </w:tcPr>
          <w:p w14:paraId="2727F559" w14:textId="6F652C4A" w:rsidR="00330DFC" w:rsidRPr="0060798A" w:rsidRDefault="0060798A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  <w:r w:rsidR="0029586C">
              <w:rPr>
                <w:lang w:val="en-ID"/>
              </w:rPr>
              <w:t>0</w:t>
            </w:r>
          </w:p>
        </w:tc>
        <w:tc>
          <w:tcPr>
            <w:tcW w:w="6096" w:type="dxa"/>
          </w:tcPr>
          <w:p w14:paraId="42FC30DF" w14:textId="0C30ECED" w:rsidR="00330DFC" w:rsidRPr="002C0FAA" w:rsidRDefault="00330DFC" w:rsidP="00330DFC">
            <w:r w:rsidRPr="002C0FAA">
              <w:t>Dapat menampilkan dialog konfirmasi penghapusan data</w:t>
            </w:r>
          </w:p>
        </w:tc>
        <w:tc>
          <w:tcPr>
            <w:tcW w:w="992" w:type="dxa"/>
          </w:tcPr>
          <w:p w14:paraId="5FEBB72C" w14:textId="10966932" w:rsidR="00330DFC" w:rsidRPr="0029586C" w:rsidRDefault="0029586C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992" w:type="dxa"/>
          </w:tcPr>
          <w:p w14:paraId="70DEFCDB" w14:textId="77777777" w:rsidR="00330DFC" w:rsidRPr="00330DFC" w:rsidRDefault="00330DFC" w:rsidP="004B50A4">
            <w:pPr>
              <w:pStyle w:val="DaftarParagraf"/>
              <w:numPr>
                <w:ilvl w:val="0"/>
                <w:numId w:val="4"/>
              </w:numPr>
              <w:jc w:val="center"/>
            </w:pPr>
          </w:p>
        </w:tc>
        <w:tc>
          <w:tcPr>
            <w:tcW w:w="987" w:type="dxa"/>
          </w:tcPr>
          <w:p w14:paraId="359750A6" w14:textId="77777777" w:rsidR="00330DFC" w:rsidRPr="00330DFC" w:rsidRDefault="00330DFC" w:rsidP="00330DFC"/>
        </w:tc>
      </w:tr>
      <w:tr w:rsidR="00E2055A" w:rsidRPr="00330DFC" w14:paraId="01D14D24" w14:textId="77777777" w:rsidTr="00D47EDE">
        <w:tc>
          <w:tcPr>
            <w:tcW w:w="562" w:type="dxa"/>
          </w:tcPr>
          <w:p w14:paraId="2FEF972E" w14:textId="7D913980" w:rsidR="00E2055A" w:rsidRPr="0091328D" w:rsidRDefault="0091328D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  <w:r w:rsidR="0029586C">
              <w:rPr>
                <w:lang w:val="en-ID"/>
              </w:rPr>
              <w:t>1</w:t>
            </w:r>
          </w:p>
        </w:tc>
        <w:tc>
          <w:tcPr>
            <w:tcW w:w="6096" w:type="dxa"/>
          </w:tcPr>
          <w:p w14:paraId="158793EF" w14:textId="74777C30" w:rsidR="00E2055A" w:rsidRPr="002C0FAA" w:rsidRDefault="0091328D" w:rsidP="00330DFC">
            <w:r w:rsidRPr="002C0FAA">
              <w:t>Dapat menyimpan preferences menggunakan DataStore</w:t>
            </w:r>
          </w:p>
        </w:tc>
        <w:tc>
          <w:tcPr>
            <w:tcW w:w="992" w:type="dxa"/>
          </w:tcPr>
          <w:p w14:paraId="0D42F199" w14:textId="1BCD3D89" w:rsidR="00E2055A" w:rsidRPr="0091328D" w:rsidRDefault="0091328D" w:rsidP="00330DFC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5C3B2FC8" w14:textId="77777777" w:rsidR="00E2055A" w:rsidRPr="00330DFC" w:rsidRDefault="00E2055A" w:rsidP="006B7C28">
            <w:pPr>
              <w:jc w:val="center"/>
            </w:pPr>
          </w:p>
        </w:tc>
        <w:tc>
          <w:tcPr>
            <w:tcW w:w="987" w:type="dxa"/>
          </w:tcPr>
          <w:p w14:paraId="65A4E425" w14:textId="77777777" w:rsidR="00E2055A" w:rsidRPr="00330DFC" w:rsidRDefault="00E2055A" w:rsidP="00330DFC"/>
        </w:tc>
      </w:tr>
      <w:tr w:rsidR="00330DFC" w:rsidRPr="00330DFC" w14:paraId="50681A66" w14:textId="77777777" w:rsidTr="00F96A0F">
        <w:tc>
          <w:tcPr>
            <w:tcW w:w="6658" w:type="dxa"/>
            <w:gridSpan w:val="2"/>
          </w:tcPr>
          <w:p w14:paraId="2C5AD127" w14:textId="3172D29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330DFC" w:rsidRPr="00330DFC" w:rsidRDefault="00330DFC" w:rsidP="00330DFC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330DFC" w:rsidRPr="00330DFC" w:rsidRDefault="00330DFC" w:rsidP="00330DFC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63F6A7DD" w14:textId="06BB088A" w:rsidR="00931742" w:rsidRDefault="00931742" w:rsidP="00903D2C">
      <w:pPr>
        <w:spacing w:before="120"/>
      </w:pPr>
      <w:r w:rsidRPr="00931742">
        <w:t>Apa yang dikumpulkan?</w:t>
      </w:r>
    </w:p>
    <w:p w14:paraId="23BAD614" w14:textId="77777777" w:rsidR="00A5582A" w:rsidRPr="00931742" w:rsidRDefault="00A5582A" w:rsidP="00903D2C">
      <w:pPr>
        <w:spacing w:before="120"/>
      </w:pPr>
    </w:p>
    <w:p w14:paraId="090A7F84" w14:textId="4E048EAD" w:rsidR="00931742" w:rsidRPr="00931742" w:rsidRDefault="00931742" w:rsidP="00931742">
      <w:pPr>
        <w:pStyle w:val="DaftarParagraf"/>
        <w:numPr>
          <w:ilvl w:val="0"/>
          <w:numId w:val="3"/>
        </w:numPr>
        <w:spacing w:before="120"/>
      </w:pPr>
      <w:r w:rsidRPr="00931742">
        <w:t xml:space="preserve">Zip hasil export project Android Studio melalui menu File &gt; </w:t>
      </w:r>
      <w:r w:rsidR="00CE0FDE">
        <w:rPr>
          <w:lang w:val="en-ID"/>
        </w:rPr>
        <w:t>Export</w:t>
      </w:r>
      <w:r w:rsidRPr="00931742">
        <w:t xml:space="preserve"> &gt; Export to Zip File…</w:t>
      </w:r>
    </w:p>
    <w:p w14:paraId="64B24F91" w14:textId="2F4F2F6E" w:rsidR="00931742" w:rsidRDefault="00CE0FDE" w:rsidP="00931742">
      <w:pPr>
        <w:pStyle w:val="DaftarParagraf"/>
        <w:spacing w:before="120"/>
        <w:ind w:left="360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0BDB6C66" wp14:editId="74420024">
            <wp:extent cx="5952383" cy="3420000"/>
            <wp:effectExtent l="0" t="0" r="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 rotWithShape="1">
                    <a:blip r:embed="rId7"/>
                    <a:srcRect r="26923" b="21211"/>
                    <a:stretch/>
                  </pic:blipFill>
                  <pic:spPr bwMode="auto">
                    <a:xfrm>
                      <a:off x="0" y="0"/>
                      <a:ext cx="5952383" cy="34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DaftarParagraf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DaftarParagraf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DaftarParagraf"/>
        <w:spacing w:before="120"/>
        <w:ind w:left="360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DaftarParagraf"/>
        <w:spacing w:before="120"/>
        <w:ind w:left="360"/>
        <w:rPr>
          <w:lang w:val="en-ID"/>
        </w:rPr>
      </w:pPr>
    </w:p>
    <w:p w14:paraId="73D00AB9" w14:textId="16D776D0" w:rsidR="005B5A8D" w:rsidRPr="005C474B" w:rsidRDefault="0027285D" w:rsidP="00931742">
      <w:pPr>
        <w:pStyle w:val="DaftarParagraf"/>
        <w:numPr>
          <w:ilvl w:val="0"/>
          <w:numId w:val="3"/>
        </w:numPr>
        <w:spacing w:before="120"/>
      </w:pPr>
      <w:r w:rsidRPr="005C474B">
        <w:t xml:space="preserve">Rubrik Nilai Asesmen </w:t>
      </w:r>
      <w:r w:rsidR="003428BF">
        <w:rPr>
          <w:lang w:val="en-ID"/>
        </w:rPr>
        <w:t>2</w:t>
      </w:r>
      <w:r w:rsidRPr="005C474B">
        <w:t xml:space="preserve">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FB250" w14:textId="77777777" w:rsidR="00F02CA2" w:rsidRDefault="00F02CA2" w:rsidP="00785BFA">
      <w:pPr>
        <w:spacing w:after="0" w:line="240" w:lineRule="auto"/>
      </w:pPr>
      <w:r>
        <w:separator/>
      </w:r>
    </w:p>
  </w:endnote>
  <w:endnote w:type="continuationSeparator" w:id="0">
    <w:p w14:paraId="671BA4ED" w14:textId="77777777" w:rsidR="00F02CA2" w:rsidRDefault="00F02CA2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EE6C0" w14:textId="77777777" w:rsidR="00F02CA2" w:rsidRDefault="00F02CA2" w:rsidP="00785BFA">
      <w:pPr>
        <w:spacing w:after="0" w:line="240" w:lineRule="auto"/>
      </w:pPr>
      <w:r>
        <w:separator/>
      </w:r>
    </w:p>
  </w:footnote>
  <w:footnote w:type="continuationSeparator" w:id="0">
    <w:p w14:paraId="77346B51" w14:textId="77777777" w:rsidR="00F02CA2" w:rsidRDefault="00F02CA2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068D9" w14:textId="797E7B26" w:rsidR="00785BFA" w:rsidRDefault="00785BFA" w:rsidP="00785BFA">
    <w:pPr>
      <w:pStyle w:val="Header"/>
      <w:jc w:val="right"/>
    </w:pPr>
    <w:r>
      <w:rPr>
        <w:sz w:val="18"/>
        <w:lang w:val="en-US"/>
      </w:rPr>
      <w:t>D3RPLA Tel-U, 202</w:t>
    </w:r>
    <w:r w:rsidR="00911D50">
      <w:rPr>
        <w:sz w:val="18"/>
        <w:lang w:val="en-US"/>
      </w:rPr>
      <w:t>1</w:t>
    </w:r>
    <w:r>
      <w:rPr>
        <w:sz w:val="18"/>
        <w:lang w:val="en-US"/>
      </w:rPr>
      <w:t>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0145C4"/>
    <w:multiLevelType w:val="hybridMultilevel"/>
    <w:tmpl w:val="D4B84A82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94381E"/>
    <w:multiLevelType w:val="hybridMultilevel"/>
    <w:tmpl w:val="5030A12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02178">
    <w:abstractNumId w:val="3"/>
  </w:num>
  <w:num w:numId="2" w16cid:durableId="191766222">
    <w:abstractNumId w:val="0"/>
  </w:num>
  <w:num w:numId="3" w16cid:durableId="1309167090">
    <w:abstractNumId w:val="1"/>
  </w:num>
  <w:num w:numId="4" w16cid:durableId="1188104959">
    <w:abstractNumId w:val="2"/>
  </w:num>
  <w:num w:numId="5" w16cid:durableId="13481685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c0NjUxNzW0MDRR0lEKTi0uzszPAymwqAUAPG02miwAAAA="/>
  </w:docVars>
  <w:rsids>
    <w:rsidRoot w:val="00785BFA"/>
    <w:rsid w:val="00035CE1"/>
    <w:rsid w:val="00067FC7"/>
    <w:rsid w:val="000B3C85"/>
    <w:rsid w:val="00114E5E"/>
    <w:rsid w:val="00172027"/>
    <w:rsid w:val="001811F5"/>
    <w:rsid w:val="0019190F"/>
    <w:rsid w:val="00192514"/>
    <w:rsid w:val="001A7E01"/>
    <w:rsid w:val="001C545A"/>
    <w:rsid w:val="001D36F3"/>
    <w:rsid w:val="0021623F"/>
    <w:rsid w:val="00221DAB"/>
    <w:rsid w:val="0027285D"/>
    <w:rsid w:val="0029586C"/>
    <w:rsid w:val="002B3EC3"/>
    <w:rsid w:val="002C0FAA"/>
    <w:rsid w:val="002C3223"/>
    <w:rsid w:val="002F1772"/>
    <w:rsid w:val="002F7CFB"/>
    <w:rsid w:val="00305658"/>
    <w:rsid w:val="00330DFC"/>
    <w:rsid w:val="003428BF"/>
    <w:rsid w:val="0036517E"/>
    <w:rsid w:val="004B50A4"/>
    <w:rsid w:val="004D520A"/>
    <w:rsid w:val="00520D05"/>
    <w:rsid w:val="005912B5"/>
    <w:rsid w:val="005B5A8D"/>
    <w:rsid w:val="005B5F05"/>
    <w:rsid w:val="005C474B"/>
    <w:rsid w:val="005C59E3"/>
    <w:rsid w:val="00600475"/>
    <w:rsid w:val="0060798A"/>
    <w:rsid w:val="0068680F"/>
    <w:rsid w:val="006B7C28"/>
    <w:rsid w:val="006D4B96"/>
    <w:rsid w:val="006D717E"/>
    <w:rsid w:val="007037E2"/>
    <w:rsid w:val="00724E12"/>
    <w:rsid w:val="00736C62"/>
    <w:rsid w:val="00783653"/>
    <w:rsid w:val="00785BFA"/>
    <w:rsid w:val="00813D29"/>
    <w:rsid w:val="00864B33"/>
    <w:rsid w:val="008A158A"/>
    <w:rsid w:val="00903D2C"/>
    <w:rsid w:val="00911D50"/>
    <w:rsid w:val="0091328D"/>
    <w:rsid w:val="00931742"/>
    <w:rsid w:val="00982E87"/>
    <w:rsid w:val="009A0764"/>
    <w:rsid w:val="00A11686"/>
    <w:rsid w:val="00A13334"/>
    <w:rsid w:val="00A5582A"/>
    <w:rsid w:val="00A76D84"/>
    <w:rsid w:val="00AA680F"/>
    <w:rsid w:val="00AB7E7D"/>
    <w:rsid w:val="00B31447"/>
    <w:rsid w:val="00B57073"/>
    <w:rsid w:val="00B6748A"/>
    <w:rsid w:val="00B91A92"/>
    <w:rsid w:val="00C26927"/>
    <w:rsid w:val="00C704B8"/>
    <w:rsid w:val="00CB01EF"/>
    <w:rsid w:val="00CE0FDE"/>
    <w:rsid w:val="00CE4F49"/>
    <w:rsid w:val="00D032FA"/>
    <w:rsid w:val="00D33BB2"/>
    <w:rsid w:val="00D47EDE"/>
    <w:rsid w:val="00DB556C"/>
    <w:rsid w:val="00DC1FCD"/>
    <w:rsid w:val="00E2055A"/>
    <w:rsid w:val="00E23533"/>
    <w:rsid w:val="00E80CB1"/>
    <w:rsid w:val="00EA5170"/>
    <w:rsid w:val="00EB4FFB"/>
    <w:rsid w:val="00F009C1"/>
    <w:rsid w:val="00F02CA2"/>
    <w:rsid w:val="00F32DE0"/>
    <w:rsid w:val="00F8781C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39"/>
    <w:rsid w:val="00785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K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K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85BFA"/>
    <w:rPr>
      <w:lang w:val="id-ID"/>
    </w:rPr>
  </w:style>
  <w:style w:type="paragraph" w:styleId="DaftarParagraf">
    <w:name w:val="List Paragraph"/>
    <w:basedOn w:val="Normal"/>
    <w:uiPriority w:val="34"/>
    <w:qFormat/>
    <w:rsid w:val="0060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9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Raditya Ega</cp:lastModifiedBy>
  <cp:revision>32</cp:revision>
  <cp:lastPrinted>2022-06-12T06:49:00Z</cp:lastPrinted>
  <dcterms:created xsi:type="dcterms:W3CDTF">2021-06-07T09:24:00Z</dcterms:created>
  <dcterms:modified xsi:type="dcterms:W3CDTF">2023-05-20T11:21:00Z</dcterms:modified>
</cp:coreProperties>
</file>